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91293" w14:textId="77777777" w:rsidR="00D12361" w:rsidRDefault="001578D3">
      <w:pPr>
        <w:rPr>
          <w:sz w:val="24"/>
          <w:szCs w:val="24"/>
        </w:rPr>
      </w:pPr>
      <w:bookmarkStart w:id="0" w:name="_GoBack"/>
      <w:bookmarkEnd w:id="0"/>
      <w:r>
        <w:rPr>
          <w:sz w:val="24"/>
          <w:szCs w:val="24"/>
        </w:rPr>
        <w:t>UNLV Graduate College 202</w:t>
      </w:r>
      <w:r w:rsidR="00222FCB">
        <w:rPr>
          <w:sz w:val="24"/>
          <w:szCs w:val="24"/>
        </w:rPr>
        <w:t>2</w:t>
      </w:r>
      <w:r>
        <w:rPr>
          <w:sz w:val="24"/>
          <w:szCs w:val="24"/>
        </w:rPr>
        <w:t>-202</w:t>
      </w:r>
      <w:r w:rsidR="00222FCB">
        <w:rPr>
          <w:sz w:val="24"/>
          <w:szCs w:val="24"/>
        </w:rPr>
        <w:t>3</w:t>
      </w:r>
      <w:r>
        <w:rPr>
          <w:sz w:val="24"/>
          <w:szCs w:val="24"/>
        </w:rPr>
        <w:t xml:space="preserve"> Catalog</w:t>
      </w:r>
    </w:p>
    <w:p w14:paraId="4AEA7488" w14:textId="77777777" w:rsidR="00D12361" w:rsidRDefault="001578D3" w:rsidP="0069678E">
      <w:pPr>
        <w:pStyle w:val="Title"/>
        <w:rPr>
          <w:sz w:val="24"/>
          <w:szCs w:val="24"/>
        </w:rPr>
      </w:pPr>
      <w:r>
        <w:t>PLAN OF STUDY - Part II</w:t>
      </w:r>
    </w:p>
    <w:p w14:paraId="1F856B29" w14:textId="77777777" w:rsidR="00F02054" w:rsidRDefault="00F02054" w:rsidP="00F179BD">
      <w:pPr>
        <w:pStyle w:val="Heading1"/>
      </w:pPr>
      <w:r w:rsidRPr="00F02054">
        <w:t>Master of Science - Couple and Family Therapy</w:t>
      </w:r>
      <w:r>
        <w:t xml:space="preserve"> –Non-Thesis</w:t>
      </w:r>
    </w:p>
    <w:p w14:paraId="5C6CD0FF" w14:textId="77777777" w:rsidR="00D12361" w:rsidRDefault="001578D3">
      <w:pPr>
        <w:spacing w:line="240" w:lineRule="auto"/>
        <w:rPr>
          <w:szCs w:val="20"/>
        </w:rPr>
      </w:pPr>
      <w:r>
        <w:rPr>
          <w:szCs w:val="20"/>
        </w:rPr>
        <w:t xml:space="preserve">Complete this form and upload it into the Plan of Study – Part I available in your </w:t>
      </w:r>
      <w:hyperlink r:id="rId6">
        <w:r>
          <w:rPr>
            <w:color w:val="0000FF"/>
            <w:szCs w:val="20"/>
            <w:u w:val="single"/>
          </w:rPr>
          <w:t>Grad Rebel Gateway</w:t>
        </w:r>
      </w:hyperlink>
      <w:r>
        <w:rPr>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559A9CF4" w14:textId="77777777" w:rsidR="00D12361" w:rsidRDefault="001578D3" w:rsidP="004B58E0">
      <w:pPr>
        <w:spacing w:before="240" w:after="240" w:line="240" w:lineRule="auto"/>
        <w:rPr>
          <w:szCs w:val="20"/>
        </w:rPr>
      </w:pPr>
      <w:r>
        <w:rPr>
          <w:szCs w:val="20"/>
        </w:rPr>
        <w:t xml:space="preserve">Refer to the </w:t>
      </w:r>
      <w:hyperlink r:id="rId7" w:history="1">
        <w:r w:rsidRPr="00DA2272">
          <w:rPr>
            <w:rStyle w:val="Hyperlink"/>
            <w:szCs w:val="20"/>
          </w:rPr>
          <w:t>202</w:t>
        </w:r>
        <w:r w:rsidR="00222FCB" w:rsidRPr="00DA2272">
          <w:rPr>
            <w:rStyle w:val="Hyperlink"/>
            <w:szCs w:val="20"/>
          </w:rPr>
          <w:t>2</w:t>
        </w:r>
        <w:r w:rsidRPr="00DA2272">
          <w:rPr>
            <w:rStyle w:val="Hyperlink"/>
            <w:szCs w:val="20"/>
          </w:rPr>
          <w:t>-2</w:t>
        </w:r>
        <w:r w:rsidR="00222FCB" w:rsidRPr="00DA2272">
          <w:rPr>
            <w:rStyle w:val="Hyperlink"/>
            <w:szCs w:val="20"/>
          </w:rPr>
          <w:t>3</w:t>
        </w:r>
        <w:r w:rsidRPr="00DA2272">
          <w:rPr>
            <w:rStyle w:val="Hyperlink"/>
            <w:szCs w:val="20"/>
          </w:rPr>
          <w:t xml:space="preserve"> Graduate Catalog</w:t>
        </w:r>
      </w:hyperlink>
      <w:r w:rsidR="00216BB8">
        <w:rPr>
          <w:szCs w:val="20"/>
          <w:u w:val="single"/>
        </w:rPr>
        <w:t xml:space="preserve"> </w:t>
      </w:r>
      <w:r>
        <w:rPr>
          <w:szCs w:val="20"/>
        </w:rPr>
        <w:t>for degree requirements.</w:t>
      </w:r>
    </w:p>
    <w:p w14:paraId="27842013" w14:textId="77777777" w:rsidR="00D12361" w:rsidRDefault="001578D3" w:rsidP="0069678E">
      <w:pPr>
        <w:pStyle w:val="Heading2"/>
      </w:pPr>
      <w:r>
        <w:t>COURSE REQUIREMENTS</w:t>
      </w:r>
    </w:p>
    <w:p w14:paraId="12CF2DCE" w14:textId="77777777" w:rsidR="00D12361" w:rsidRPr="00F03F2A" w:rsidRDefault="00F179BD" w:rsidP="00F03F2A">
      <w:pPr>
        <w:pStyle w:val="Heading3"/>
        <w:rPr>
          <w:b/>
        </w:rPr>
      </w:pPr>
      <w:r w:rsidRPr="00F179BD">
        <w:rPr>
          <w:b/>
        </w:rPr>
        <w:t>Required Courses – Credits: 54</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quired courses, 19 entries"/>
      </w:tblPr>
      <w:tblGrid>
        <w:gridCol w:w="1170"/>
        <w:gridCol w:w="900"/>
        <w:gridCol w:w="1440"/>
        <w:gridCol w:w="1890"/>
        <w:gridCol w:w="1440"/>
        <w:gridCol w:w="1350"/>
        <w:gridCol w:w="1440"/>
        <w:gridCol w:w="1386"/>
      </w:tblGrid>
      <w:tr w:rsidR="00D12361" w14:paraId="2B4E75DA" w14:textId="77777777" w:rsidTr="002400FB">
        <w:trPr>
          <w:tblHeader/>
        </w:trPr>
        <w:tc>
          <w:tcPr>
            <w:tcW w:w="1170" w:type="dxa"/>
            <w:tcBorders>
              <w:left w:val="single" w:sz="4" w:space="0" w:color="000000"/>
              <w:right w:val="single" w:sz="4" w:space="0" w:color="000000"/>
            </w:tcBorders>
            <w:shd w:val="clear" w:color="auto" w:fill="D9D9D9"/>
            <w:vAlign w:val="center"/>
          </w:tcPr>
          <w:p w14:paraId="311CF474" w14:textId="77777777" w:rsidR="00D12361" w:rsidRPr="00787ED7" w:rsidRDefault="001578D3" w:rsidP="00787ED7">
            <w:r w:rsidRPr="00787ED7">
              <w:t>COURSE</w:t>
            </w:r>
          </w:p>
          <w:p w14:paraId="3EDADDF5" w14:textId="77777777" w:rsidR="00D12361" w:rsidRPr="00787ED7" w:rsidRDefault="001578D3" w:rsidP="00787ED7">
            <w:r w:rsidRPr="00787ED7">
              <w:t>(Prefix &amp; #)</w:t>
            </w:r>
          </w:p>
        </w:tc>
        <w:tc>
          <w:tcPr>
            <w:tcW w:w="900" w:type="dxa"/>
            <w:tcBorders>
              <w:left w:val="single" w:sz="4" w:space="0" w:color="000000"/>
              <w:right w:val="single" w:sz="4" w:space="0" w:color="000000"/>
            </w:tcBorders>
            <w:shd w:val="clear" w:color="auto" w:fill="D9D9D9"/>
            <w:vAlign w:val="center"/>
          </w:tcPr>
          <w:p w14:paraId="6D81D558" w14:textId="77777777" w:rsidR="00D12361" w:rsidRPr="00787ED7" w:rsidRDefault="001578D3" w:rsidP="00787ED7">
            <w:r w:rsidRPr="00787ED7">
              <w:t>CREDITS</w:t>
            </w:r>
          </w:p>
        </w:tc>
        <w:tc>
          <w:tcPr>
            <w:tcW w:w="1440" w:type="dxa"/>
            <w:tcBorders>
              <w:left w:val="single" w:sz="4" w:space="0" w:color="000000"/>
              <w:right w:val="single" w:sz="4" w:space="0" w:color="000000"/>
            </w:tcBorders>
            <w:shd w:val="clear" w:color="auto" w:fill="D9D9D9"/>
            <w:vAlign w:val="center"/>
          </w:tcPr>
          <w:p w14:paraId="28E28CE7" w14:textId="77777777" w:rsidR="00D12361" w:rsidRPr="00787ED7" w:rsidRDefault="001578D3" w:rsidP="00787ED7">
            <w:r w:rsidRPr="00787ED7">
              <w:t xml:space="preserve">GRADE </w:t>
            </w:r>
          </w:p>
          <w:p w14:paraId="16443E2E" w14:textId="77777777" w:rsidR="00D12361" w:rsidRPr="00787ED7" w:rsidRDefault="001578D3" w:rsidP="00787ED7">
            <w:r w:rsidRPr="00787ED7">
              <w:t>(if</w:t>
            </w:r>
            <w:r w:rsidR="00787ED7">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53123065" w14:textId="77777777" w:rsidR="00D12361" w:rsidRPr="00787ED7" w:rsidRDefault="001578D3" w:rsidP="00787ED7">
            <w:r w:rsidRPr="00787ED7">
              <w:t>SEMESTER/YEAR</w:t>
            </w:r>
          </w:p>
          <w:p w14:paraId="7BD769AE" w14:textId="77777777" w:rsidR="00D12361" w:rsidRPr="00787ED7" w:rsidRDefault="001578D3" w:rsidP="00787ED7">
            <w:r w:rsidRPr="00787ED7">
              <w:t>(Taken/anticipated)</w:t>
            </w:r>
          </w:p>
        </w:tc>
        <w:tc>
          <w:tcPr>
            <w:tcW w:w="1440" w:type="dxa"/>
            <w:tcBorders>
              <w:top w:val="single" w:sz="4" w:space="0" w:color="000000"/>
              <w:left w:val="single" w:sz="4" w:space="0" w:color="000000"/>
            </w:tcBorders>
            <w:shd w:val="clear" w:color="auto" w:fill="A6A6A6"/>
            <w:vAlign w:val="center"/>
          </w:tcPr>
          <w:p w14:paraId="11FE33FF" w14:textId="77777777" w:rsidR="00D12361" w:rsidRPr="00787ED7" w:rsidRDefault="001578D3" w:rsidP="00787ED7">
            <w:r w:rsidRPr="00787ED7">
              <w:t>COURSE (Substitution)</w:t>
            </w:r>
          </w:p>
        </w:tc>
        <w:tc>
          <w:tcPr>
            <w:tcW w:w="1350" w:type="dxa"/>
            <w:tcBorders>
              <w:top w:val="single" w:sz="4" w:space="0" w:color="000000"/>
            </w:tcBorders>
            <w:shd w:val="clear" w:color="auto" w:fill="A6A6A6"/>
            <w:vAlign w:val="center"/>
          </w:tcPr>
          <w:p w14:paraId="601D73CF" w14:textId="77777777" w:rsidR="00D12361" w:rsidRPr="00787ED7" w:rsidRDefault="001578D3" w:rsidP="00787ED7">
            <w:r w:rsidRPr="00787ED7">
              <w:t>CREDITS</w:t>
            </w:r>
          </w:p>
          <w:p w14:paraId="64F0B28D" w14:textId="77777777" w:rsidR="00D12361" w:rsidRPr="00787ED7" w:rsidRDefault="001578D3" w:rsidP="00787ED7">
            <w:r w:rsidRPr="00787ED7">
              <w:t>(Substitution)</w:t>
            </w:r>
          </w:p>
        </w:tc>
        <w:tc>
          <w:tcPr>
            <w:tcW w:w="1440" w:type="dxa"/>
            <w:tcBorders>
              <w:top w:val="single" w:sz="4" w:space="0" w:color="000000"/>
            </w:tcBorders>
            <w:shd w:val="clear" w:color="auto" w:fill="A6A6A6"/>
            <w:vAlign w:val="center"/>
          </w:tcPr>
          <w:p w14:paraId="00FEA9B6" w14:textId="77777777" w:rsidR="00D12361" w:rsidRPr="00787ED7" w:rsidRDefault="001578D3" w:rsidP="00787ED7">
            <w:r w:rsidRPr="00787ED7">
              <w:t>GRADE</w:t>
            </w:r>
          </w:p>
          <w:p w14:paraId="44C16077" w14:textId="77777777" w:rsidR="00D12361" w:rsidRPr="00787ED7" w:rsidRDefault="001578D3" w:rsidP="00787ED7">
            <w:r w:rsidRPr="00787ED7">
              <w:t>(Substitution)</w:t>
            </w:r>
          </w:p>
        </w:tc>
        <w:tc>
          <w:tcPr>
            <w:tcW w:w="1386" w:type="dxa"/>
            <w:tcBorders>
              <w:top w:val="single" w:sz="4" w:space="0" w:color="000000"/>
            </w:tcBorders>
            <w:shd w:val="clear" w:color="auto" w:fill="A6A6A6"/>
            <w:vAlign w:val="center"/>
          </w:tcPr>
          <w:p w14:paraId="499E9BA9" w14:textId="77777777" w:rsidR="00D12361" w:rsidRPr="00787ED7" w:rsidRDefault="001578D3" w:rsidP="00787ED7">
            <w:r w:rsidRPr="00787ED7">
              <w:t>INSTITUTION</w:t>
            </w:r>
          </w:p>
          <w:p w14:paraId="64C66CF2" w14:textId="77777777" w:rsidR="00D12361" w:rsidRPr="00787ED7" w:rsidRDefault="001578D3" w:rsidP="00787ED7">
            <w:r w:rsidRPr="00787ED7">
              <w:t>(Substitution)</w:t>
            </w:r>
          </w:p>
        </w:tc>
      </w:tr>
      <w:tr w:rsidR="00F179BD" w14:paraId="4D148919" w14:textId="77777777" w:rsidTr="002400FB">
        <w:trPr>
          <w:tblHeader/>
        </w:trPr>
        <w:tc>
          <w:tcPr>
            <w:tcW w:w="1170" w:type="dxa"/>
          </w:tcPr>
          <w:p w14:paraId="7C0C0249" w14:textId="77777777" w:rsidR="00F179BD" w:rsidRDefault="001F41A8" w:rsidP="00F179BD">
            <w:r>
              <w:t>CFT 701</w:t>
            </w:r>
          </w:p>
        </w:tc>
        <w:tc>
          <w:tcPr>
            <w:tcW w:w="900" w:type="dxa"/>
          </w:tcPr>
          <w:p w14:paraId="73C09F68"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FB04068"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7A3B7B6"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ECBAA78"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6577FE8"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5D2B79A"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FDA845C"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179BD" w14:paraId="6ED702AF" w14:textId="77777777" w:rsidTr="002400FB">
        <w:trPr>
          <w:tblHeader/>
        </w:trPr>
        <w:tc>
          <w:tcPr>
            <w:tcW w:w="1170" w:type="dxa"/>
          </w:tcPr>
          <w:p w14:paraId="27DC6F75" w14:textId="77777777" w:rsidR="00F179BD" w:rsidRDefault="001F41A8" w:rsidP="00F179BD">
            <w:r>
              <w:t>CFT 719</w:t>
            </w:r>
          </w:p>
        </w:tc>
        <w:tc>
          <w:tcPr>
            <w:tcW w:w="900" w:type="dxa"/>
          </w:tcPr>
          <w:p w14:paraId="4EAC9A25"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EA25196"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420C0A8"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78BCCB7"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939609A"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93B986F"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E53C5C5"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179BD" w14:paraId="4732EE41" w14:textId="77777777" w:rsidTr="002400FB">
        <w:trPr>
          <w:tblHeader/>
        </w:trPr>
        <w:tc>
          <w:tcPr>
            <w:tcW w:w="1170" w:type="dxa"/>
          </w:tcPr>
          <w:p w14:paraId="498EF7F9" w14:textId="77777777" w:rsidR="00F179BD" w:rsidRDefault="001F41A8" w:rsidP="00F179BD">
            <w:r>
              <w:t>CFT 720</w:t>
            </w:r>
          </w:p>
        </w:tc>
        <w:tc>
          <w:tcPr>
            <w:tcW w:w="900" w:type="dxa"/>
          </w:tcPr>
          <w:p w14:paraId="0CCBE3CD"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4EEE8DF"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C686BBB"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CF9D208"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6FB425E"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02DD23C"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8E72994"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179BD" w14:paraId="654476E4" w14:textId="77777777" w:rsidTr="002400FB">
        <w:trPr>
          <w:tblHeader/>
        </w:trPr>
        <w:tc>
          <w:tcPr>
            <w:tcW w:w="1170" w:type="dxa"/>
          </w:tcPr>
          <w:p w14:paraId="07EB0524" w14:textId="77777777" w:rsidR="00F179BD" w:rsidRDefault="001F41A8" w:rsidP="00F179BD">
            <w:r>
              <w:t>CFT 725</w:t>
            </w:r>
          </w:p>
        </w:tc>
        <w:tc>
          <w:tcPr>
            <w:tcW w:w="900" w:type="dxa"/>
          </w:tcPr>
          <w:p w14:paraId="5E30DB2B"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354D717"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8CC585C"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2669472"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45996C9"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BFA476D"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B931975"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179BD" w14:paraId="2B0FCF89" w14:textId="77777777" w:rsidTr="002400FB">
        <w:trPr>
          <w:tblHeader/>
        </w:trPr>
        <w:tc>
          <w:tcPr>
            <w:tcW w:w="1170" w:type="dxa"/>
          </w:tcPr>
          <w:p w14:paraId="0E91FD6B" w14:textId="77777777" w:rsidR="00F179BD" w:rsidRDefault="001F41A8" w:rsidP="00F179BD">
            <w:r>
              <w:t>CFT 731</w:t>
            </w:r>
          </w:p>
        </w:tc>
        <w:tc>
          <w:tcPr>
            <w:tcW w:w="900" w:type="dxa"/>
          </w:tcPr>
          <w:p w14:paraId="11B3BDA0"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77E6F1A"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8791955"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8CD8009"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EB5AEE9"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B041216"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636B021"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179BD" w14:paraId="38F7C7D2" w14:textId="77777777" w:rsidTr="002400FB">
        <w:trPr>
          <w:tblHeader/>
        </w:trPr>
        <w:tc>
          <w:tcPr>
            <w:tcW w:w="1170" w:type="dxa"/>
          </w:tcPr>
          <w:p w14:paraId="189983D4" w14:textId="77777777" w:rsidR="00F179BD" w:rsidRDefault="001F41A8" w:rsidP="00F179BD">
            <w:r>
              <w:t>CFT 759</w:t>
            </w:r>
          </w:p>
        </w:tc>
        <w:tc>
          <w:tcPr>
            <w:tcW w:w="900" w:type="dxa"/>
          </w:tcPr>
          <w:p w14:paraId="54631350"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7E8BFD9"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714D53A"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544F367"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13A8E63"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E7528E2"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FAE336D"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179BD" w14:paraId="2D6637A9" w14:textId="77777777" w:rsidTr="002400FB">
        <w:trPr>
          <w:tblHeader/>
        </w:trPr>
        <w:tc>
          <w:tcPr>
            <w:tcW w:w="1170" w:type="dxa"/>
          </w:tcPr>
          <w:p w14:paraId="14B99A5C" w14:textId="77777777" w:rsidR="00F179BD" w:rsidRDefault="001F41A8" w:rsidP="00F179BD">
            <w:r>
              <w:t>CFT 762</w:t>
            </w:r>
          </w:p>
        </w:tc>
        <w:tc>
          <w:tcPr>
            <w:tcW w:w="900" w:type="dxa"/>
          </w:tcPr>
          <w:p w14:paraId="2F637172"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503FAD5"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4BA7DBE"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176BCFD"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33CFD05"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5C36AC1"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4E341F5"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179BD" w14:paraId="4FFC996C" w14:textId="77777777" w:rsidTr="002400FB">
        <w:trPr>
          <w:tblHeader/>
        </w:trPr>
        <w:tc>
          <w:tcPr>
            <w:tcW w:w="1170" w:type="dxa"/>
          </w:tcPr>
          <w:p w14:paraId="45721833" w14:textId="77777777" w:rsidR="00F179BD" w:rsidRDefault="001F41A8" w:rsidP="00F179BD">
            <w:r>
              <w:t>CFT 763</w:t>
            </w:r>
          </w:p>
        </w:tc>
        <w:tc>
          <w:tcPr>
            <w:tcW w:w="900" w:type="dxa"/>
          </w:tcPr>
          <w:p w14:paraId="45173325"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611EB62"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87FD962"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BC342B7"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CE35694"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87D150E"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19D70C9"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179BD" w14:paraId="4854DE2A" w14:textId="77777777" w:rsidTr="002400FB">
        <w:trPr>
          <w:tblHeader/>
        </w:trPr>
        <w:tc>
          <w:tcPr>
            <w:tcW w:w="1170" w:type="dxa"/>
          </w:tcPr>
          <w:p w14:paraId="2896AC3D" w14:textId="77777777" w:rsidR="00F179BD" w:rsidRDefault="001F41A8" w:rsidP="00F179BD">
            <w:r>
              <w:t>CFT 764</w:t>
            </w:r>
          </w:p>
        </w:tc>
        <w:tc>
          <w:tcPr>
            <w:tcW w:w="900" w:type="dxa"/>
          </w:tcPr>
          <w:p w14:paraId="375A5822"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FF3DE21"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99D604B"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58401F3"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44BA5E9"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528C54C"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825AC6F"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179BD" w14:paraId="74CA18BA" w14:textId="77777777" w:rsidTr="002400FB">
        <w:trPr>
          <w:tblHeader/>
        </w:trPr>
        <w:tc>
          <w:tcPr>
            <w:tcW w:w="1170" w:type="dxa"/>
          </w:tcPr>
          <w:p w14:paraId="7ADBC1CD" w14:textId="77777777" w:rsidR="00F179BD" w:rsidRDefault="001F41A8" w:rsidP="00F179BD">
            <w:r>
              <w:t>CFT 765</w:t>
            </w:r>
          </w:p>
        </w:tc>
        <w:tc>
          <w:tcPr>
            <w:tcW w:w="900" w:type="dxa"/>
          </w:tcPr>
          <w:p w14:paraId="5BA6DFCA"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BE42E36"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BCDA1AF"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AC0AF22"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D0B8F3B"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F82A925"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29FBAB1"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179BD" w14:paraId="4200C19C" w14:textId="77777777" w:rsidTr="002400FB">
        <w:trPr>
          <w:tblHeader/>
        </w:trPr>
        <w:tc>
          <w:tcPr>
            <w:tcW w:w="1170" w:type="dxa"/>
          </w:tcPr>
          <w:p w14:paraId="08237E4D" w14:textId="77777777" w:rsidR="00F179BD" w:rsidRDefault="001F41A8" w:rsidP="00F179BD">
            <w:r>
              <w:t>CFT 771</w:t>
            </w:r>
          </w:p>
        </w:tc>
        <w:tc>
          <w:tcPr>
            <w:tcW w:w="900" w:type="dxa"/>
          </w:tcPr>
          <w:p w14:paraId="54B104A5"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60C2262"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A8FC76B"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8E22817"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728DA7D"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552C8F9"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3F4D0F2"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1578D3" w14:paraId="2F2F6DE6" w14:textId="77777777" w:rsidTr="002400FB">
        <w:trPr>
          <w:tblHeader/>
        </w:trPr>
        <w:tc>
          <w:tcPr>
            <w:tcW w:w="1170" w:type="dxa"/>
          </w:tcPr>
          <w:p w14:paraId="32105484" w14:textId="77777777" w:rsidR="001578D3" w:rsidRDefault="001F41A8" w:rsidP="001578D3">
            <w:r>
              <w:t>CFT 773</w:t>
            </w:r>
          </w:p>
        </w:tc>
        <w:tc>
          <w:tcPr>
            <w:tcW w:w="900" w:type="dxa"/>
          </w:tcPr>
          <w:p w14:paraId="37871370"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4016E1A"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5E9C10C"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39FCEE4"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4D0B907"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656FDDB"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255C33B"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1578D3" w14:paraId="599455A4" w14:textId="77777777" w:rsidTr="002400FB">
        <w:trPr>
          <w:tblHeader/>
        </w:trPr>
        <w:tc>
          <w:tcPr>
            <w:tcW w:w="1170" w:type="dxa"/>
          </w:tcPr>
          <w:p w14:paraId="4997E4A0" w14:textId="77777777" w:rsidR="001578D3" w:rsidRDefault="001F41A8" w:rsidP="001578D3">
            <w:r>
              <w:t>CFT 776</w:t>
            </w:r>
          </w:p>
        </w:tc>
        <w:tc>
          <w:tcPr>
            <w:tcW w:w="900" w:type="dxa"/>
          </w:tcPr>
          <w:p w14:paraId="632AB753"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8C7C5E3"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2FF9465"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1ECB524"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0EE06BD"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6854046"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30FF9F70"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179BD" w14:paraId="66E3BACE" w14:textId="77777777" w:rsidTr="002400FB">
        <w:trPr>
          <w:tblHeader/>
        </w:trPr>
        <w:tc>
          <w:tcPr>
            <w:tcW w:w="1170" w:type="dxa"/>
          </w:tcPr>
          <w:p w14:paraId="2AA65922" w14:textId="77777777" w:rsidR="00F179BD" w:rsidRDefault="001F41A8" w:rsidP="00F179BD">
            <w:r>
              <w:t>CFT 777</w:t>
            </w:r>
          </w:p>
        </w:tc>
        <w:tc>
          <w:tcPr>
            <w:tcW w:w="900" w:type="dxa"/>
          </w:tcPr>
          <w:p w14:paraId="4AB63E0D"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C774440"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68228B0"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A5FAED3"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3C281AF"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7F5F6C8"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209392F"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179BD" w14:paraId="4AB93526" w14:textId="77777777" w:rsidTr="002400FB">
        <w:trPr>
          <w:tblHeader/>
        </w:trPr>
        <w:tc>
          <w:tcPr>
            <w:tcW w:w="1170" w:type="dxa"/>
          </w:tcPr>
          <w:p w14:paraId="49825F0E" w14:textId="77777777" w:rsidR="00F179BD" w:rsidRDefault="001F41A8" w:rsidP="00F179BD">
            <w:r>
              <w:t>CFT 779</w:t>
            </w:r>
          </w:p>
        </w:tc>
        <w:tc>
          <w:tcPr>
            <w:tcW w:w="900" w:type="dxa"/>
          </w:tcPr>
          <w:p w14:paraId="29857D58"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12669F8"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9BC1022"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EC3B54D"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50F452F"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5DDD971"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AEB94D3" w14:textId="77777777" w:rsidR="00F179BD" w:rsidRDefault="00F179BD"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1578D3" w14:paraId="6087D17F" w14:textId="77777777" w:rsidTr="002400FB">
        <w:trPr>
          <w:tblHeader/>
        </w:trPr>
        <w:tc>
          <w:tcPr>
            <w:tcW w:w="1170" w:type="dxa"/>
          </w:tcPr>
          <w:p w14:paraId="3E38CC1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23FB8885"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3B12632"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E12F167"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7C3E0D2"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094C16A"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5CCD35A"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DD5075A"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17D7C" w14:paraId="63EA9612" w14:textId="77777777" w:rsidTr="002400FB">
        <w:trPr>
          <w:tblHeader/>
        </w:trPr>
        <w:tc>
          <w:tcPr>
            <w:tcW w:w="1170" w:type="dxa"/>
          </w:tcPr>
          <w:p w14:paraId="557CF21E"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56141D7"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F279FE2"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E2D8594"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36A6EF0"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52E9D70"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85AD0FE"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F106B20"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17D7C" w14:paraId="5B232A19" w14:textId="77777777" w:rsidTr="002400FB">
        <w:trPr>
          <w:tblHeader/>
        </w:trPr>
        <w:tc>
          <w:tcPr>
            <w:tcW w:w="1170" w:type="dxa"/>
          </w:tcPr>
          <w:p w14:paraId="398C1CA9"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F345D5B"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6EE3D5C"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CB4A8F9"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9C314EC"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C0691FA"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31B0169"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E11C79A"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17D7C" w14:paraId="6A83E9FF" w14:textId="77777777" w:rsidTr="002400FB">
        <w:trPr>
          <w:tblHeader/>
        </w:trPr>
        <w:tc>
          <w:tcPr>
            <w:tcW w:w="1170" w:type="dxa"/>
          </w:tcPr>
          <w:p w14:paraId="6F12E209"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276751F"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577F7DC"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766C8557"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C445351"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43D15E1"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67D2F34"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B88CF42" w14:textId="77777777" w:rsidR="00D17D7C" w:rsidRDefault="00D17D7C" w:rsidP="00D17D7C">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61B4BF5D" w14:textId="77777777" w:rsidR="00D12361" w:rsidRPr="00050314" w:rsidRDefault="00F179BD" w:rsidP="004B58E0">
      <w:pPr>
        <w:pStyle w:val="Heading3"/>
        <w:spacing w:before="240"/>
        <w:rPr>
          <w:b/>
        </w:rPr>
      </w:pPr>
      <w:r w:rsidRPr="00F179BD">
        <w:rPr>
          <w:b/>
        </w:rPr>
        <w:t>Capstone Course – Credits: 6</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Capstone course, 3 entries"/>
      </w:tblPr>
      <w:tblGrid>
        <w:gridCol w:w="1170"/>
        <w:gridCol w:w="900"/>
        <w:gridCol w:w="1440"/>
        <w:gridCol w:w="1890"/>
        <w:gridCol w:w="1440"/>
        <w:gridCol w:w="1350"/>
        <w:gridCol w:w="1440"/>
        <w:gridCol w:w="1386"/>
      </w:tblGrid>
      <w:tr w:rsidR="00787ED7" w14:paraId="10EC08E0" w14:textId="77777777" w:rsidTr="002400FB">
        <w:trPr>
          <w:tblHeader/>
        </w:trPr>
        <w:tc>
          <w:tcPr>
            <w:tcW w:w="1170" w:type="dxa"/>
            <w:tcBorders>
              <w:left w:val="single" w:sz="4" w:space="0" w:color="000000"/>
              <w:right w:val="single" w:sz="4" w:space="0" w:color="000000"/>
            </w:tcBorders>
            <w:shd w:val="clear" w:color="auto" w:fill="D9D9D9"/>
            <w:vAlign w:val="center"/>
          </w:tcPr>
          <w:p w14:paraId="6E1E49EB" w14:textId="77777777" w:rsidR="00787ED7" w:rsidRPr="00787ED7" w:rsidRDefault="00787ED7" w:rsidP="00F179BD">
            <w:r w:rsidRPr="00787ED7">
              <w:t>COURSE</w:t>
            </w:r>
          </w:p>
          <w:p w14:paraId="1B06B53C" w14:textId="77777777" w:rsidR="00787ED7" w:rsidRPr="00787ED7" w:rsidRDefault="00787ED7" w:rsidP="00F179BD">
            <w:r w:rsidRPr="00787ED7">
              <w:t>(Prefix &amp; #)</w:t>
            </w:r>
          </w:p>
        </w:tc>
        <w:tc>
          <w:tcPr>
            <w:tcW w:w="900" w:type="dxa"/>
            <w:tcBorders>
              <w:left w:val="single" w:sz="4" w:space="0" w:color="000000"/>
              <w:right w:val="single" w:sz="4" w:space="0" w:color="000000"/>
            </w:tcBorders>
            <w:shd w:val="clear" w:color="auto" w:fill="D9D9D9"/>
            <w:vAlign w:val="center"/>
          </w:tcPr>
          <w:p w14:paraId="6B6371D2" w14:textId="77777777" w:rsidR="00787ED7" w:rsidRPr="00787ED7" w:rsidRDefault="00787ED7" w:rsidP="00F179BD">
            <w:r w:rsidRPr="00787ED7">
              <w:t>CREDITS</w:t>
            </w:r>
          </w:p>
        </w:tc>
        <w:tc>
          <w:tcPr>
            <w:tcW w:w="1440" w:type="dxa"/>
            <w:tcBorders>
              <w:left w:val="single" w:sz="4" w:space="0" w:color="000000"/>
              <w:right w:val="single" w:sz="4" w:space="0" w:color="000000"/>
            </w:tcBorders>
            <w:shd w:val="clear" w:color="auto" w:fill="D9D9D9"/>
            <w:vAlign w:val="center"/>
          </w:tcPr>
          <w:p w14:paraId="611279E0" w14:textId="77777777" w:rsidR="00787ED7" w:rsidRPr="00787ED7" w:rsidRDefault="00787ED7" w:rsidP="00F179BD">
            <w:r w:rsidRPr="00787ED7">
              <w:t xml:space="preserve">GRADE </w:t>
            </w:r>
          </w:p>
          <w:p w14:paraId="1CDA787E" w14:textId="77777777" w:rsidR="00787ED7" w:rsidRPr="00787ED7" w:rsidRDefault="00787ED7" w:rsidP="00F179BD">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044D45C1" w14:textId="77777777" w:rsidR="00787ED7" w:rsidRPr="00787ED7" w:rsidRDefault="00787ED7" w:rsidP="00F179BD">
            <w:r w:rsidRPr="00787ED7">
              <w:t>SEMESTER/YEAR</w:t>
            </w:r>
          </w:p>
          <w:p w14:paraId="2379B7A2" w14:textId="77777777" w:rsidR="00787ED7" w:rsidRPr="00787ED7" w:rsidRDefault="00787ED7" w:rsidP="00F179BD">
            <w:r w:rsidRPr="00787ED7">
              <w:t>(Taken/anticipated)</w:t>
            </w:r>
          </w:p>
        </w:tc>
        <w:tc>
          <w:tcPr>
            <w:tcW w:w="1440" w:type="dxa"/>
            <w:tcBorders>
              <w:top w:val="single" w:sz="4" w:space="0" w:color="000000"/>
              <w:left w:val="single" w:sz="4" w:space="0" w:color="000000"/>
            </w:tcBorders>
            <w:shd w:val="clear" w:color="auto" w:fill="A6A6A6"/>
            <w:vAlign w:val="center"/>
          </w:tcPr>
          <w:p w14:paraId="0F869660" w14:textId="77777777" w:rsidR="00787ED7" w:rsidRPr="00787ED7" w:rsidRDefault="00787ED7" w:rsidP="00F179BD">
            <w:r w:rsidRPr="00787ED7">
              <w:t>COURSE (Substitution)</w:t>
            </w:r>
          </w:p>
        </w:tc>
        <w:tc>
          <w:tcPr>
            <w:tcW w:w="1350" w:type="dxa"/>
            <w:tcBorders>
              <w:top w:val="single" w:sz="4" w:space="0" w:color="000000"/>
            </w:tcBorders>
            <w:shd w:val="clear" w:color="auto" w:fill="A6A6A6"/>
            <w:vAlign w:val="center"/>
          </w:tcPr>
          <w:p w14:paraId="39439028" w14:textId="77777777" w:rsidR="00787ED7" w:rsidRPr="00787ED7" w:rsidRDefault="00787ED7" w:rsidP="00F179BD">
            <w:r w:rsidRPr="00787ED7">
              <w:t>CREDITS</w:t>
            </w:r>
          </w:p>
          <w:p w14:paraId="6FFE199B" w14:textId="77777777" w:rsidR="00787ED7" w:rsidRPr="00787ED7" w:rsidRDefault="00787ED7" w:rsidP="00F179BD">
            <w:r w:rsidRPr="00787ED7">
              <w:t>(Substitution)</w:t>
            </w:r>
          </w:p>
        </w:tc>
        <w:tc>
          <w:tcPr>
            <w:tcW w:w="1440" w:type="dxa"/>
            <w:tcBorders>
              <w:top w:val="single" w:sz="4" w:space="0" w:color="000000"/>
            </w:tcBorders>
            <w:shd w:val="clear" w:color="auto" w:fill="A6A6A6"/>
            <w:vAlign w:val="center"/>
          </w:tcPr>
          <w:p w14:paraId="02294FAA" w14:textId="77777777" w:rsidR="00787ED7" w:rsidRPr="00787ED7" w:rsidRDefault="00787ED7" w:rsidP="00F179BD">
            <w:r w:rsidRPr="00787ED7">
              <w:t>GRADE</w:t>
            </w:r>
          </w:p>
          <w:p w14:paraId="05E1E615" w14:textId="77777777" w:rsidR="00787ED7" w:rsidRPr="00787ED7" w:rsidRDefault="00787ED7" w:rsidP="00F179BD">
            <w:r w:rsidRPr="00787ED7">
              <w:t>(Substitution)</w:t>
            </w:r>
          </w:p>
        </w:tc>
        <w:tc>
          <w:tcPr>
            <w:tcW w:w="1386" w:type="dxa"/>
            <w:tcBorders>
              <w:top w:val="single" w:sz="4" w:space="0" w:color="000000"/>
            </w:tcBorders>
            <w:shd w:val="clear" w:color="auto" w:fill="A6A6A6"/>
            <w:vAlign w:val="center"/>
          </w:tcPr>
          <w:p w14:paraId="46446562" w14:textId="77777777" w:rsidR="00787ED7" w:rsidRPr="00787ED7" w:rsidRDefault="00787ED7" w:rsidP="00F179BD">
            <w:r w:rsidRPr="00787ED7">
              <w:t>INSTITUTION</w:t>
            </w:r>
          </w:p>
          <w:p w14:paraId="48F24273" w14:textId="77777777" w:rsidR="00787ED7" w:rsidRPr="00787ED7" w:rsidRDefault="00787ED7" w:rsidP="00F179BD">
            <w:r w:rsidRPr="00787ED7">
              <w:t>(Substitution)</w:t>
            </w:r>
          </w:p>
        </w:tc>
      </w:tr>
      <w:tr w:rsidR="00787ED7" w14:paraId="0FABE20A" w14:textId="77777777" w:rsidTr="002400FB">
        <w:tc>
          <w:tcPr>
            <w:tcW w:w="1170" w:type="dxa"/>
          </w:tcPr>
          <w:p w14:paraId="4A1D3DB6" w14:textId="77777777" w:rsidR="00787ED7" w:rsidRDefault="00F179BD" w:rsidP="00F179BD">
            <w:r>
              <w:t>CFT 750</w:t>
            </w:r>
          </w:p>
        </w:tc>
        <w:tc>
          <w:tcPr>
            <w:tcW w:w="900" w:type="dxa"/>
          </w:tcPr>
          <w:p w14:paraId="5ED53BC4"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562C770"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989E97B"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ACEECB3"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F5B60C6"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F9C6C49"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3EF31CFD"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26901A4C" w14:textId="77777777" w:rsidTr="002400FB">
        <w:tc>
          <w:tcPr>
            <w:tcW w:w="1170" w:type="dxa"/>
          </w:tcPr>
          <w:p w14:paraId="500B6216"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5FBED8A2"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789953F"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42F55EC"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70015E1"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95415BA"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9D27B3B"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ACE4740"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28928771" w14:textId="77777777" w:rsidTr="002400FB">
        <w:tc>
          <w:tcPr>
            <w:tcW w:w="1170" w:type="dxa"/>
          </w:tcPr>
          <w:p w14:paraId="014DAA5C"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1B8D293F"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174149B"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D473E90"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137D7A5"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6588F0C"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E74A719"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C3B4353" w14:textId="77777777" w:rsidR="00787ED7" w:rsidRDefault="00787ED7" w:rsidP="00F179BD">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1862CE0C" w14:textId="77777777" w:rsidR="00D12361" w:rsidRPr="00EC6EEA" w:rsidRDefault="00B426B0" w:rsidP="00EC6EEA">
      <w:pPr>
        <w:pStyle w:val="Heading2"/>
        <w:spacing w:before="240" w:line="240" w:lineRule="auto"/>
        <w:rPr>
          <w:sz w:val="20"/>
          <w:szCs w:val="28"/>
        </w:rPr>
      </w:pPr>
      <w:r w:rsidRPr="00EC6EEA">
        <w:rPr>
          <w:sz w:val="20"/>
          <w:szCs w:val="28"/>
        </w:rPr>
        <w:t xml:space="preserve">TOTAL CREDITS </w:t>
      </w:r>
      <w:r w:rsidRPr="00EC6EEA">
        <w:rPr>
          <w:sz w:val="20"/>
          <w:szCs w:val="28"/>
        </w:rPr>
        <w:fldChar w:fldCharType="begin">
          <w:ffData>
            <w:name w:val="Text1"/>
            <w:enabled/>
            <w:calcOnExit w:val="0"/>
            <w:textInput/>
          </w:ffData>
        </w:fldChar>
      </w:r>
      <w:r w:rsidRPr="00EC6EEA">
        <w:rPr>
          <w:sz w:val="20"/>
          <w:szCs w:val="28"/>
        </w:rPr>
        <w:instrText xml:space="preserve"> FORMTEXT </w:instrText>
      </w:r>
      <w:r w:rsidRPr="00EC6EEA">
        <w:rPr>
          <w:sz w:val="20"/>
          <w:szCs w:val="28"/>
        </w:rPr>
      </w:r>
      <w:r w:rsidRPr="00EC6EEA">
        <w:rPr>
          <w:sz w:val="20"/>
          <w:szCs w:val="28"/>
        </w:rPr>
        <w:fldChar w:fldCharType="separate"/>
      </w:r>
      <w:r w:rsidRPr="00EC6EEA">
        <w:rPr>
          <w:noProof/>
          <w:sz w:val="20"/>
          <w:szCs w:val="28"/>
        </w:rPr>
        <w:t> </w:t>
      </w:r>
      <w:r w:rsidRPr="00EC6EEA">
        <w:rPr>
          <w:noProof/>
          <w:sz w:val="20"/>
          <w:szCs w:val="28"/>
        </w:rPr>
        <w:t> </w:t>
      </w:r>
      <w:r w:rsidRPr="00EC6EEA">
        <w:rPr>
          <w:noProof/>
          <w:sz w:val="20"/>
          <w:szCs w:val="28"/>
        </w:rPr>
        <w:t> </w:t>
      </w:r>
      <w:r w:rsidRPr="00EC6EEA">
        <w:rPr>
          <w:noProof/>
          <w:sz w:val="20"/>
          <w:szCs w:val="28"/>
        </w:rPr>
        <w:t> </w:t>
      </w:r>
      <w:r w:rsidRPr="00EC6EEA">
        <w:rPr>
          <w:noProof/>
          <w:sz w:val="20"/>
          <w:szCs w:val="28"/>
        </w:rPr>
        <w:t> </w:t>
      </w:r>
      <w:r w:rsidRPr="00EC6EEA">
        <w:rPr>
          <w:sz w:val="20"/>
          <w:szCs w:val="28"/>
        </w:rPr>
        <w:fldChar w:fldCharType="end"/>
      </w:r>
      <w:r w:rsidRPr="00EC6EEA">
        <w:rPr>
          <w:sz w:val="20"/>
          <w:szCs w:val="28"/>
        </w:rPr>
        <w:t xml:space="preserve"> </w:t>
      </w:r>
      <w:r w:rsidRPr="00EC6EEA">
        <w:rPr>
          <w:b w:val="0"/>
          <w:bCs/>
          <w:sz w:val="20"/>
          <w:szCs w:val="28"/>
        </w:rPr>
        <w:t>Minimum credits required for graduation</w:t>
      </w:r>
      <w:r w:rsidRPr="00EC6EEA">
        <w:rPr>
          <w:sz w:val="20"/>
          <w:szCs w:val="28"/>
        </w:rPr>
        <w:t xml:space="preserve"> = </w:t>
      </w:r>
      <w:r w:rsidR="00F179BD" w:rsidRPr="00EC6EEA">
        <w:rPr>
          <w:sz w:val="20"/>
          <w:szCs w:val="28"/>
        </w:rPr>
        <w:t>60</w:t>
      </w:r>
    </w:p>
    <w:p w14:paraId="21876D97" w14:textId="77777777" w:rsidR="0018187A" w:rsidRPr="00EC6EEA" w:rsidRDefault="0018187A" w:rsidP="00EC6EEA">
      <w:pPr>
        <w:pStyle w:val="Heading2"/>
        <w:spacing w:before="240" w:line="240" w:lineRule="auto"/>
        <w:rPr>
          <w:sz w:val="20"/>
          <w:szCs w:val="28"/>
        </w:rPr>
      </w:pPr>
      <w:bookmarkStart w:id="1" w:name="_gjdgxs" w:colFirst="0" w:colLast="0"/>
      <w:bookmarkEnd w:id="1"/>
      <w:r w:rsidRPr="00EC6EEA">
        <w:rPr>
          <w:sz w:val="20"/>
          <w:szCs w:val="28"/>
        </w:rPr>
        <w:t>GRADUATION POLICIES</w:t>
      </w:r>
    </w:p>
    <w:p w14:paraId="6383FB6A" w14:textId="77777777" w:rsidR="0018187A" w:rsidRPr="004B58E0" w:rsidRDefault="0018187A" w:rsidP="004B58E0">
      <w:pPr>
        <w:pStyle w:val="ListParagraph"/>
        <w:numPr>
          <w:ilvl w:val="0"/>
          <w:numId w:val="2"/>
        </w:numPr>
        <w:spacing w:line="240" w:lineRule="auto"/>
        <w:ind w:left="360"/>
        <w:rPr>
          <w:szCs w:val="20"/>
        </w:rPr>
      </w:pPr>
      <w:r w:rsidRPr="004B58E0">
        <w:rPr>
          <w:szCs w:val="20"/>
        </w:rPr>
        <w:t xml:space="preserve">A minimum of 50 percent of the degree program must be 700-level courses excluding </w:t>
      </w:r>
      <w:r w:rsidR="00F179BD">
        <w:rPr>
          <w:szCs w:val="20"/>
        </w:rPr>
        <w:t>capstone</w:t>
      </w:r>
      <w:r w:rsidRPr="004B58E0">
        <w:rPr>
          <w:szCs w:val="20"/>
        </w:rPr>
        <w:t>. Individual departments may require more than the Graduate College minimum.</w:t>
      </w:r>
    </w:p>
    <w:p w14:paraId="59510F3C" w14:textId="77777777" w:rsidR="00F179BD" w:rsidRDefault="0018187A" w:rsidP="00F179BD">
      <w:pPr>
        <w:pStyle w:val="ListParagraph"/>
        <w:numPr>
          <w:ilvl w:val="0"/>
          <w:numId w:val="2"/>
        </w:numPr>
        <w:spacing w:line="240" w:lineRule="auto"/>
        <w:ind w:left="360"/>
        <w:rPr>
          <w:szCs w:val="20"/>
        </w:rPr>
      </w:pPr>
      <w:r w:rsidRPr="004B58E0">
        <w:rPr>
          <w:szCs w:val="20"/>
        </w:rPr>
        <w:t xml:space="preserve">Courses used to fulfill requirements for one degree may not be used toward another degree. </w:t>
      </w:r>
    </w:p>
    <w:p w14:paraId="15C2690F" w14:textId="77777777" w:rsidR="00F179BD" w:rsidRPr="00F179BD" w:rsidRDefault="00F179BD" w:rsidP="00F179BD">
      <w:pPr>
        <w:pStyle w:val="ListParagraph"/>
        <w:numPr>
          <w:ilvl w:val="0"/>
          <w:numId w:val="2"/>
        </w:numPr>
        <w:spacing w:line="240" w:lineRule="auto"/>
        <w:ind w:left="360"/>
        <w:rPr>
          <w:szCs w:val="20"/>
        </w:rPr>
      </w:pPr>
      <w:r w:rsidRPr="00F179BD">
        <w:rPr>
          <w:szCs w:val="20"/>
        </w:rPr>
        <w:t>A grade of B or better is required in any practicum or internship or the course must be repeated.</w:t>
      </w:r>
    </w:p>
    <w:p w14:paraId="5E452C61" w14:textId="77777777" w:rsidR="0018187A" w:rsidRPr="004B58E0" w:rsidRDefault="0018187A" w:rsidP="004B58E0">
      <w:pPr>
        <w:pStyle w:val="ListParagraph"/>
        <w:numPr>
          <w:ilvl w:val="0"/>
          <w:numId w:val="2"/>
        </w:numPr>
        <w:spacing w:line="240" w:lineRule="auto"/>
        <w:ind w:left="360"/>
        <w:rPr>
          <w:szCs w:val="20"/>
        </w:rPr>
      </w:pPr>
      <w:r w:rsidRPr="004B58E0">
        <w:rPr>
          <w:szCs w:val="20"/>
        </w:rPr>
        <w:t>A candidate for an advanced degree or graduate certificate must have a minimum Graduate Program Grade Point Average of 3.00 to be eligible to graduate or receive the certificate.</w:t>
      </w:r>
    </w:p>
    <w:p w14:paraId="1EC46D77" w14:textId="77777777" w:rsidR="0018187A" w:rsidRPr="004B58E0" w:rsidRDefault="0018187A" w:rsidP="004B58E0">
      <w:pPr>
        <w:pStyle w:val="ListParagraph"/>
        <w:numPr>
          <w:ilvl w:val="0"/>
          <w:numId w:val="2"/>
        </w:numPr>
        <w:spacing w:line="240" w:lineRule="auto"/>
        <w:ind w:left="360"/>
        <w:rPr>
          <w:szCs w:val="20"/>
        </w:rPr>
      </w:pPr>
      <w:r w:rsidRPr="004B58E0">
        <w:rPr>
          <w:szCs w:val="20"/>
        </w:rPr>
        <w:t xml:space="preserve">Refer to the </w:t>
      </w:r>
      <w:hyperlink r:id="rId8" w:history="1">
        <w:r w:rsidRPr="004B58E0">
          <w:rPr>
            <w:rStyle w:val="Hyperlink"/>
            <w:szCs w:val="20"/>
          </w:rPr>
          <w:t>Graduate Catalog</w:t>
        </w:r>
      </w:hyperlink>
      <w:r w:rsidRPr="004B58E0">
        <w:rPr>
          <w:szCs w:val="20"/>
        </w:rPr>
        <w:t xml:space="preserve"> for all Academic, Transfer Credit, and program-related policies and requirements.</w:t>
      </w:r>
    </w:p>
    <w:sectPr w:rsidR="0018187A" w:rsidRPr="004B58E0">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D2C7B"/>
    <w:multiLevelType w:val="multilevel"/>
    <w:tmpl w:val="56DCA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E1C1AF6"/>
    <w:multiLevelType w:val="hybridMultilevel"/>
    <w:tmpl w:val="125E270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M900D8uZpUEEl0c8k9YojrpbJlJiXUQdn/bv4kCxzY6m6yMq8aEzoBku5jUZPWG91Jv3hERlxT9LUeADDRITNw==" w:salt="sQKmdFfswWsgBtsk39rTR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bGwsDA0MjYwNzNR0lEKTi0uzszPAykwrAUAryVBRywAAAA="/>
  </w:docVars>
  <w:rsids>
    <w:rsidRoot w:val="00D12361"/>
    <w:rsid w:val="00050314"/>
    <w:rsid w:val="00154A6F"/>
    <w:rsid w:val="001578D3"/>
    <w:rsid w:val="0018187A"/>
    <w:rsid w:val="001E1D36"/>
    <w:rsid w:val="001F41A8"/>
    <w:rsid w:val="00216BB8"/>
    <w:rsid w:val="00222FCB"/>
    <w:rsid w:val="002400FB"/>
    <w:rsid w:val="0030117A"/>
    <w:rsid w:val="00371582"/>
    <w:rsid w:val="00480846"/>
    <w:rsid w:val="004B58E0"/>
    <w:rsid w:val="004E548D"/>
    <w:rsid w:val="0067331F"/>
    <w:rsid w:val="0069678E"/>
    <w:rsid w:val="006E7F59"/>
    <w:rsid w:val="00787ED7"/>
    <w:rsid w:val="007D127D"/>
    <w:rsid w:val="008C1874"/>
    <w:rsid w:val="008C29EA"/>
    <w:rsid w:val="00A43348"/>
    <w:rsid w:val="00AC0223"/>
    <w:rsid w:val="00B426B0"/>
    <w:rsid w:val="00BA7C44"/>
    <w:rsid w:val="00C31CFD"/>
    <w:rsid w:val="00D12361"/>
    <w:rsid w:val="00D17D7C"/>
    <w:rsid w:val="00DA2272"/>
    <w:rsid w:val="00DB60F6"/>
    <w:rsid w:val="00DE4A14"/>
    <w:rsid w:val="00E7235D"/>
    <w:rsid w:val="00EC6EEA"/>
    <w:rsid w:val="00F02054"/>
    <w:rsid w:val="00F03F2A"/>
    <w:rsid w:val="00F179BD"/>
    <w:rsid w:val="00F25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06297"/>
  <w15:docId w15:val="{81A8CADB-2445-4293-8F2F-0A33483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7ED7"/>
    <w:pPr>
      <w:spacing w:after="0"/>
    </w:pPr>
    <w:rPr>
      <w:sz w:val="20"/>
    </w:rPr>
  </w:style>
  <w:style w:type="paragraph" w:styleId="Heading1">
    <w:name w:val="heading 1"/>
    <w:basedOn w:val="Normal"/>
    <w:next w:val="Normal"/>
    <w:uiPriority w:val="9"/>
    <w:qFormat/>
    <w:rsid w:val="00AC0223"/>
    <w:pPr>
      <w:keepNext/>
      <w:keepLines/>
      <w:outlineLvl w:val="0"/>
    </w:pPr>
    <w:rPr>
      <w:b/>
      <w:sz w:val="32"/>
      <w:szCs w:val="24"/>
    </w:rPr>
  </w:style>
  <w:style w:type="paragraph" w:styleId="Heading2">
    <w:name w:val="heading 2"/>
    <w:basedOn w:val="Normal"/>
    <w:next w:val="Normal"/>
    <w:uiPriority w:val="9"/>
    <w:unhideWhenUsed/>
    <w:qFormat/>
    <w:rsid w:val="00AC0223"/>
    <w:pPr>
      <w:keepNext/>
      <w:keepLines/>
      <w:outlineLvl w:val="1"/>
    </w:pPr>
    <w:rPr>
      <w:b/>
      <w:sz w:val="24"/>
      <w:szCs w:val="36"/>
    </w:rPr>
  </w:style>
  <w:style w:type="paragraph" w:styleId="Heading3">
    <w:name w:val="heading 3"/>
    <w:basedOn w:val="Normal"/>
    <w:next w:val="Normal"/>
    <w:uiPriority w:val="9"/>
    <w:unhideWhenUsed/>
    <w:qFormat/>
    <w:rsid w:val="00050314"/>
    <w:pPr>
      <w:spacing w:line="240" w:lineRule="auto"/>
      <w:outlineLvl w:val="2"/>
    </w:pPr>
    <w:rPr>
      <w:szCs w:val="2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C0223"/>
    <w:pPr>
      <w:keepNext/>
      <w:keepLines/>
    </w:pPr>
    <w:rPr>
      <w:b/>
      <w:sz w:val="3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71582"/>
    <w:rPr>
      <w:color w:val="0000FF" w:themeColor="hyperlink"/>
      <w:u w:val="single"/>
    </w:rPr>
  </w:style>
  <w:style w:type="character" w:customStyle="1" w:styleId="UnresolvedMention1">
    <w:name w:val="Unresolved Mention1"/>
    <w:basedOn w:val="DefaultParagraphFont"/>
    <w:uiPriority w:val="99"/>
    <w:semiHidden/>
    <w:unhideWhenUsed/>
    <w:rsid w:val="00371582"/>
    <w:rPr>
      <w:color w:val="605E5C"/>
      <w:shd w:val="clear" w:color="auto" w:fill="E1DFDD"/>
    </w:rPr>
  </w:style>
  <w:style w:type="paragraph" w:styleId="ListParagraph">
    <w:name w:val="List Paragraph"/>
    <w:basedOn w:val="Normal"/>
    <w:uiPriority w:val="34"/>
    <w:qFormat/>
    <w:rsid w:val="004B58E0"/>
    <w:pPr>
      <w:ind w:left="720"/>
      <w:contextualSpacing/>
    </w:pPr>
  </w:style>
  <w:style w:type="character" w:styleId="FollowedHyperlink">
    <w:name w:val="FollowedHyperlink"/>
    <w:basedOn w:val="DefaultParagraphFont"/>
    <w:uiPriority w:val="99"/>
    <w:semiHidden/>
    <w:unhideWhenUsed/>
    <w:rsid w:val="00EC6E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unlv.edu/graduatecollege/graduatecatalog" TargetMode="External"/><Relationship Id="rId3" Type="http://schemas.openxmlformats.org/officeDocument/2006/relationships/styles" Target="styles.xml"/><Relationship Id="rId7" Type="http://schemas.openxmlformats.org/officeDocument/2006/relationships/hyperlink" Target="https://catalog.unlv.edu/preview_program.php?catoid=40&amp;poid=1156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nlv-gradcollege.force.com/GradRebelGateway/ERx_Forms__Portal_Login"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2E3F2-4155-4815-919A-7AD4400A3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8</Words>
  <Characters>2330</Characters>
  <Application>Microsoft Office Word</Application>
  <DocSecurity>0</DocSecurity>
  <Lines>225</Lines>
  <Paragraphs>219</Paragraphs>
  <ScaleCrop>false</ScaleCrop>
  <HeadingPairs>
    <vt:vector size="2" baseType="variant">
      <vt:variant>
        <vt:lpstr>Title</vt:lpstr>
      </vt:variant>
      <vt:variant>
        <vt:i4>1</vt:i4>
      </vt:variant>
    </vt:vector>
  </HeadingPairs>
  <TitlesOfParts>
    <vt:vector size="1" baseType="lpstr">
      <vt:lpstr>Couple and Family Therapy - NonThesis - Plan of Study</vt:lpstr>
    </vt:vector>
  </TitlesOfParts>
  <Company>UNLV</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 and Family Therapy - NonThesis - Plan of Study</dc:title>
  <dc:creator>Alexandre Goncalves</dc:creator>
  <cp:lastModifiedBy>Tracy Johnson</cp:lastModifiedBy>
  <cp:revision>2</cp:revision>
  <dcterms:created xsi:type="dcterms:W3CDTF">2023-01-09T16:22:00Z</dcterms:created>
  <dcterms:modified xsi:type="dcterms:W3CDTF">2023-01-09T16:22:00Z</dcterms:modified>
</cp:coreProperties>
</file>